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5587BD20" w:rsidR="002A636C" w:rsidRPr="00945732" w:rsidRDefault="002F7A47" w:rsidP="002A636C">
      <w:pPr>
        <w:jc w:val="both"/>
        <w:rPr>
          <w:rFonts w:ascii="Arial Narrow" w:hAnsi="Arial Narrow"/>
          <w:b/>
          <w:sz w:val="24"/>
          <w:szCs w:val="28"/>
        </w:rPr>
      </w:pPr>
      <w:r>
        <w:rPr>
          <w:rFonts w:ascii="Arial Narrow" w:hAnsi="Arial Narrow"/>
          <w:b/>
          <w:sz w:val="24"/>
          <w:szCs w:val="28"/>
        </w:rPr>
        <w:t xml:space="preserve">     </w:t>
      </w:r>
      <w:r w:rsidR="002A636C"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4528C2D0" w14:textId="0755D3DC" w:rsidR="005E331D" w:rsidRPr="001E6615" w:rsidRDefault="002F7A47" w:rsidP="00E10E74">
      <w:pPr>
        <w:rPr>
          <w:rFonts w:ascii="Arial Narrow" w:hAnsi="Arial Narrow" w:cs="Calibri"/>
          <w:b/>
        </w:rPr>
      </w:pPr>
      <w:r>
        <w:rPr>
          <w:rFonts w:ascii="Arial Narrow" w:hAnsi="Arial Narrow"/>
          <w:b/>
          <w:sz w:val="22"/>
          <w:szCs w:val="22"/>
        </w:rPr>
        <w:t xml:space="preserve">      </w:t>
      </w:r>
      <w:r w:rsidR="00E36325"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A145A1">
        <w:rPr>
          <w:rFonts w:ascii="Arial Narrow" w:hAnsi="Arial Narrow"/>
          <w:sz w:val="22"/>
          <w:szCs w:val="22"/>
        </w:rPr>
        <w:t xml:space="preserve"> </w:t>
      </w:r>
      <w:r w:rsidR="00E10E74" w:rsidRPr="00E10E74">
        <w:rPr>
          <w:rFonts w:ascii="Arial Narrow" w:hAnsi="Arial Narrow"/>
          <w:b/>
          <w:sz w:val="22"/>
          <w:szCs w:val="22"/>
        </w:rPr>
        <w:t>„Ostatný odpad Hurbanovo – Balážov dielik</w:t>
      </w:r>
      <w:r w:rsidR="00573DF6" w:rsidRPr="00E10E74">
        <w:rPr>
          <w:rFonts w:ascii="Arial Narrow" w:hAnsi="Arial Narrow"/>
          <w:b/>
          <w:sz w:val="22"/>
          <w:szCs w:val="22"/>
        </w:rPr>
        <w:t xml:space="preserve"> </w:t>
      </w:r>
      <w:r w:rsidR="005E331D" w:rsidRPr="00E10E74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(ID zákazky </w:t>
      </w:r>
      <w:r w:rsidR="005E331D" w:rsidRPr="00E10E74">
        <w:rPr>
          <w:rFonts w:ascii="Arial Narrow" w:hAnsi="Arial Narrow"/>
          <w:b/>
          <w:sz w:val="22"/>
          <w:szCs w:val="22"/>
        </w:rPr>
        <w:t>547</w:t>
      </w:r>
      <w:r w:rsidR="00E10E74" w:rsidRPr="00E10E74">
        <w:rPr>
          <w:rFonts w:ascii="Arial Narrow" w:hAnsi="Arial Narrow"/>
          <w:b/>
          <w:sz w:val="22"/>
          <w:szCs w:val="22"/>
        </w:rPr>
        <w:t>64</w:t>
      </w:r>
      <w:r w:rsidR="005E331D" w:rsidRPr="00E10E74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5E331D" w:rsidRPr="005E331D">
        <w:rPr>
          <w:rFonts w:ascii="Arial Narrow" w:hAnsi="Arial Narrow" w:cs="Helvetica"/>
          <w:b/>
          <w:sz w:val="22"/>
          <w:szCs w:val="22"/>
          <w:shd w:val="clear" w:color="auto" w:fill="FFFFFF"/>
        </w:rPr>
        <w:t>.“</w:t>
      </w:r>
    </w:p>
    <w:p w14:paraId="139C3A24" w14:textId="54183B7E" w:rsidR="00E36325" w:rsidRPr="00CB1F1A" w:rsidRDefault="00E36325" w:rsidP="005E7AB9">
      <w:pPr>
        <w:rPr>
          <w:rFonts w:ascii="Arial Narrow" w:hAnsi="Arial Narrow" w:cs="Helvetica"/>
          <w:b/>
          <w:sz w:val="22"/>
          <w:szCs w:val="22"/>
          <w:shd w:val="clear" w:color="auto" w:fill="FFFFFF"/>
        </w:rPr>
      </w:pP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0AC6870F" w:rsidR="009C64DB" w:rsidRPr="00594446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zhodnotenie resp. zneškodnenie nezákonne umiestneného odpadu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E10E74">
        <w:rPr>
          <w:rFonts w:ascii="Arial Narrow" w:eastAsia="Calibri" w:hAnsi="Arial Narrow"/>
          <w:sz w:val="22"/>
          <w:szCs w:val="22"/>
          <w:lang w:val="sk-SK" w:eastAsia="sk-SK"/>
        </w:rPr>
        <w:t xml:space="preserve">Nitrianskeho 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kraja v súlade so zákonom </w:t>
      </w:r>
      <w:r w:rsidR="007D75E2" w:rsidRPr="00594446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. 79/2015 Z. z. o odpadoch. </w:t>
      </w:r>
    </w:p>
    <w:p w14:paraId="7F38E434" w14:textId="77777777" w:rsidR="00444A26" w:rsidRPr="0059444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594446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594446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30789F96" w:rsidR="00CC3451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Pr="0076207D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5D5BAF9" w14:textId="66974563" w:rsidR="0076207D" w:rsidRPr="0076207D" w:rsidRDefault="001817C0" w:rsidP="0076207D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 w:cs="Calibri"/>
          <w:sz w:val="22"/>
          <w:szCs w:val="22"/>
          <w:lang w:eastAsia="en-US"/>
        </w:rPr>
      </w:pPr>
      <w:r>
        <w:rPr>
          <w:rFonts w:ascii="Arial Narrow" w:hAnsi="Arial Narrow"/>
          <w:sz w:val="22"/>
          <w:szCs w:val="22"/>
          <w:lang w:val="sk-SK"/>
        </w:rPr>
        <w:t>Bezodkladne alebo d</w:t>
      </w:r>
      <w:r w:rsidR="0076207D" w:rsidRPr="0076207D">
        <w:rPr>
          <w:rFonts w:ascii="Arial Narrow" w:hAnsi="Arial Narrow"/>
          <w:sz w:val="22"/>
          <w:szCs w:val="22"/>
        </w:rPr>
        <w:t xml:space="preserve">o </w:t>
      </w:r>
      <w:r w:rsidR="00E10E74">
        <w:rPr>
          <w:rFonts w:ascii="Arial Narrow" w:hAnsi="Arial Narrow"/>
          <w:sz w:val="22"/>
          <w:szCs w:val="22"/>
          <w:lang w:val="sk-SK"/>
        </w:rPr>
        <w:t>3</w:t>
      </w:r>
      <w:r w:rsidR="0076207D" w:rsidRPr="0076207D">
        <w:rPr>
          <w:rFonts w:ascii="Arial Narrow" w:hAnsi="Arial Narrow" w:cs="Calibri"/>
          <w:sz w:val="22"/>
          <w:szCs w:val="22"/>
        </w:rPr>
        <w:t xml:space="preserve"> mesiacov odo dňa nadobudnutia účinnosti  zmluvy</w:t>
      </w:r>
      <w:r>
        <w:rPr>
          <w:rFonts w:ascii="Arial Narrow" w:hAnsi="Arial Narrow"/>
          <w:sz w:val="22"/>
          <w:szCs w:val="22"/>
        </w:rPr>
        <w:t>, v prípade, že poskytovateľ písomne oznámi o</w:t>
      </w:r>
      <w:r w:rsidR="0076207D" w:rsidRPr="0076207D">
        <w:rPr>
          <w:rFonts w:ascii="Arial Narrow" w:hAnsi="Arial Narrow"/>
          <w:sz w:val="22"/>
          <w:szCs w:val="22"/>
        </w:rPr>
        <w:t>bjednávateľovi, že službu nie je možné poskytnúť bezodkladne z d</w:t>
      </w:r>
      <w:r>
        <w:rPr>
          <w:rFonts w:ascii="Arial Narrow" w:hAnsi="Arial Narrow"/>
          <w:sz w:val="22"/>
          <w:szCs w:val="22"/>
        </w:rPr>
        <w:t>ôvodov, ktoré nie sú na strane p</w:t>
      </w:r>
      <w:r w:rsidR="0076207D" w:rsidRPr="0076207D">
        <w:rPr>
          <w:rFonts w:ascii="Arial Narrow" w:hAnsi="Arial Narrow"/>
          <w:sz w:val="22"/>
          <w:szCs w:val="22"/>
        </w:rPr>
        <w:t xml:space="preserve">oskytovateľa. </w:t>
      </w:r>
    </w:p>
    <w:p w14:paraId="50B4AD27" w14:textId="0053CF38" w:rsidR="006B2F31" w:rsidRPr="0076207D" w:rsidRDefault="00F17129" w:rsidP="00833EA1">
      <w:pPr>
        <w:numPr>
          <w:ilvl w:val="0"/>
          <w:numId w:val="7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76207D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C339E3" w:rsidRPr="0076207D">
        <w:rPr>
          <w:rFonts w:ascii="Arial Narrow" w:hAnsi="Arial Narrow"/>
          <w:b/>
          <w:color w:val="000000"/>
          <w:sz w:val="22"/>
          <w:szCs w:val="22"/>
        </w:rPr>
        <w:t>plnenia</w:t>
      </w:r>
      <w:r w:rsidRPr="0076207D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 w:rsidRPr="0076207D">
        <w:rPr>
          <w:rFonts w:ascii="Arial Narrow" w:hAnsi="Arial Narrow"/>
          <w:b/>
          <w:color w:val="000000"/>
          <w:sz w:val="22"/>
          <w:szCs w:val="22"/>
        </w:rPr>
        <w:t>pre položku č. 1 je</w:t>
      </w:r>
      <w:r w:rsidR="006B2F31" w:rsidRPr="0076207D">
        <w:rPr>
          <w:rFonts w:ascii="Arial Narrow" w:hAnsi="Arial Narrow"/>
          <w:b/>
          <w:color w:val="000000"/>
          <w:sz w:val="22"/>
          <w:szCs w:val="22"/>
        </w:rPr>
        <w:t>:</w:t>
      </w:r>
    </w:p>
    <w:p w14:paraId="28A73F98" w14:textId="5725FA08" w:rsidR="00C0669F" w:rsidRPr="00594446" w:rsidRDefault="00E10E74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katastrálne územie Hurbanovo</w:t>
      </w:r>
    </w:p>
    <w:p w14:paraId="3E07EAF0" w14:textId="77777777" w:rsidR="002D050D" w:rsidRPr="00594446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048F75B6" w:rsidR="00772863" w:rsidRPr="00772863" w:rsidRDefault="00772863" w:rsidP="008D57C7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>Položka</w:t>
            </w:r>
            <w:r w:rsidR="007D61A4">
              <w:rPr>
                <w:rFonts w:ascii="Arial Narrow" w:hAnsi="Arial Narrow"/>
                <w:b/>
                <w:sz w:val="24"/>
                <w:szCs w:val="22"/>
              </w:rPr>
              <w:t xml:space="preserve"> č. 1 – </w:t>
            </w:r>
            <w:r w:rsidR="008D57C7">
              <w:rPr>
                <w:rFonts w:ascii="Arial Narrow" w:hAnsi="Arial Narrow"/>
                <w:b/>
                <w:sz w:val="24"/>
                <w:szCs w:val="22"/>
              </w:rPr>
              <w:t>katastrálne územie Hurbanovo</w:t>
            </w:r>
            <w:bookmarkStart w:id="0" w:name="_GoBack"/>
            <w:bookmarkEnd w:id="0"/>
          </w:p>
        </w:tc>
      </w:tr>
      <w:tr w:rsidR="00772863" w14:paraId="1BFE061F" w14:textId="77777777" w:rsidTr="00670B35">
        <w:trPr>
          <w:trHeight w:val="1509"/>
        </w:trPr>
        <w:tc>
          <w:tcPr>
            <w:tcW w:w="2504" w:type="pct"/>
            <w:vAlign w:val="center"/>
          </w:tcPr>
          <w:p w14:paraId="22CB77A1" w14:textId="3E7BCA60" w:rsidR="00772863" w:rsidRPr="00772863" w:rsidRDefault="00F93BA8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</w:t>
            </w:r>
            <w:r w:rsidR="00772863"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335195C2" w14:textId="128FFBC9" w:rsidR="00E10E74" w:rsidRDefault="00E10E74" w:rsidP="00E10E74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7</w:t>
            </w:r>
            <w:r w:rsidR="005E331D" w:rsidRPr="005E331D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="005E331D" w:rsidRPr="005E331D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2</w:t>
            </w:r>
            <w:r w:rsidR="00702C81">
              <w:rPr>
                <w:rFonts w:ascii="Arial Narrow" w:hAnsi="Arial Narrow"/>
                <w:sz w:val="22"/>
                <w:szCs w:val="22"/>
              </w:rPr>
              <w:t xml:space="preserve"> - </w:t>
            </w:r>
            <w:r>
              <w:rPr>
                <w:rFonts w:ascii="Arial Narrow" w:hAnsi="Arial Narrow"/>
                <w:sz w:val="22"/>
                <w:szCs w:val="22"/>
              </w:rPr>
              <w:t>bitúmenové zmesi iné ako uvedené v 17 03 01,</w:t>
            </w:r>
          </w:p>
          <w:p w14:paraId="72B91448" w14:textId="7660F593" w:rsidR="00772863" w:rsidRPr="005E331D" w:rsidRDefault="00E10E74" w:rsidP="00E10E74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7 09 04 – zmiešané odpady zo stavieb a demolácií iné ako uvedené v 17 09 01, 17 09 02 a 17 09 03</w:t>
            </w:r>
            <w:r w:rsidR="005E331D" w:rsidRPr="005E331D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5E331D">
              <w:rPr>
                <w:rFonts w:ascii="Arial Narrow" w:hAnsi="Arial Narrow"/>
                <w:sz w:val="22"/>
                <w:szCs w:val="22"/>
              </w:rPr>
              <w:t xml:space="preserve">            </w:t>
            </w:r>
          </w:p>
        </w:tc>
      </w:tr>
      <w:tr w:rsidR="00772863" w14:paraId="11FECFC7" w14:textId="77777777" w:rsidTr="00772863">
        <w:tc>
          <w:tcPr>
            <w:tcW w:w="2504" w:type="pct"/>
            <w:vAlign w:val="center"/>
          </w:tcPr>
          <w:p w14:paraId="0B0CF196" w14:textId="733F913A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0A9CD0C7" w14:textId="70C82F0B" w:rsidR="00772863" w:rsidRPr="00544D97" w:rsidRDefault="004C1583" w:rsidP="004C158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cca </w:t>
            </w:r>
            <w:r w:rsidR="00E10E74">
              <w:rPr>
                <w:rFonts w:ascii="Arial Narrow" w:hAnsi="Arial Narrow"/>
                <w:sz w:val="22"/>
                <w:szCs w:val="22"/>
              </w:rPr>
              <w:t xml:space="preserve">20 </w:t>
            </w:r>
            <w:r w:rsidR="004A6896">
              <w:rPr>
                <w:rFonts w:ascii="Arial Narrow" w:hAnsi="Arial Narrow"/>
                <w:sz w:val="22"/>
                <w:szCs w:val="22"/>
              </w:rPr>
              <w:t>t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F729A4D" w14:textId="77777777" w:rsidR="00D557F9" w:rsidRDefault="00D557F9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911507F" w14:textId="385A3645" w:rsidR="002B4A23" w:rsidRPr="00745FE7" w:rsidRDefault="00C40A74" w:rsidP="00473099">
      <w:pPr>
        <w:spacing w:line="276" w:lineRule="auto"/>
        <w:contextualSpacing/>
        <w:rPr>
          <w:rFonts w:ascii="Arial Narrow" w:eastAsia="Microsoft Sans Serif" w:hAnsi="Arial Narrow"/>
          <w:b/>
          <w:sz w:val="22"/>
          <w:szCs w:val="22"/>
        </w:rPr>
      </w:pPr>
      <w:r w:rsidRPr="00745FE7">
        <w:rPr>
          <w:rFonts w:ascii="Arial Narrow" w:eastAsia="Microsoft Sans Serif" w:hAnsi="Arial Narrow"/>
          <w:b/>
          <w:sz w:val="22"/>
          <w:szCs w:val="22"/>
        </w:rPr>
        <w:t>Miesto výskytu skládky:</w:t>
      </w:r>
    </w:p>
    <w:p w14:paraId="07468DD2" w14:textId="244ABFBC" w:rsidR="00C40A74" w:rsidRPr="00F8494B" w:rsidRDefault="005E331D" w:rsidP="00473099">
      <w:pPr>
        <w:spacing w:line="276" w:lineRule="auto"/>
        <w:contextualSpacing/>
        <w:rPr>
          <w:rFonts w:ascii="Arial Narrow" w:eastAsia="Microsoft Sans Serif" w:hAnsi="Arial Narrow"/>
          <w:color w:val="000000" w:themeColor="text1"/>
          <w:sz w:val="22"/>
          <w:szCs w:val="22"/>
        </w:rPr>
      </w:pPr>
      <w:r w:rsidRPr="005E331D">
        <w:rPr>
          <w:rFonts w:ascii="Arial Narrow" w:hAnsi="Arial Narrow"/>
          <w:sz w:val="22"/>
          <w:szCs w:val="22"/>
        </w:rPr>
        <w:t>O</w:t>
      </w:r>
      <w:r w:rsidR="00E10E74">
        <w:rPr>
          <w:rFonts w:ascii="Arial Narrow" w:hAnsi="Arial Narrow"/>
          <w:sz w:val="22"/>
          <w:szCs w:val="22"/>
        </w:rPr>
        <w:t>statný odpad bol nezákonne umiestnený v katastrálnom území Hurbanovo, na pozemku parcelného čísla 948/1 (parcela registra E), GPS: 47</w:t>
      </w:r>
      <w:r w:rsidR="004C1583">
        <w:rPr>
          <w:rFonts w:ascii="Arial Narrow" w:hAnsi="Arial Narrow"/>
          <w:sz w:val="22"/>
          <w:szCs w:val="22"/>
        </w:rPr>
        <w:t>.</w:t>
      </w:r>
      <w:r w:rsidR="00E10E74">
        <w:rPr>
          <w:rFonts w:ascii="Arial Narrow" w:hAnsi="Arial Narrow"/>
          <w:sz w:val="22"/>
          <w:szCs w:val="22"/>
        </w:rPr>
        <w:t>84530353N, 18.1904448E</w:t>
      </w:r>
      <w:r w:rsidR="00F8494B">
        <w:rPr>
          <w:rFonts w:ascii="Arial Narrow" w:hAnsi="Arial Narrow"/>
          <w:color w:val="000000" w:themeColor="text1"/>
          <w:sz w:val="22"/>
          <w:szCs w:val="22"/>
        </w:rPr>
        <w:t>.</w:t>
      </w:r>
    </w:p>
    <w:p w14:paraId="1E2C2770" w14:textId="6710D4F5" w:rsidR="00C40A74" w:rsidRDefault="00C40A74" w:rsidP="00473099">
      <w:pPr>
        <w:spacing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2A9650B8" w14:textId="7684581E" w:rsidR="00D557F9" w:rsidRDefault="00504856" w:rsidP="00473099">
      <w:pPr>
        <w:spacing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 xml:space="preserve">                             </w:t>
      </w:r>
    </w:p>
    <w:p w14:paraId="4E355B74" w14:textId="77777777" w:rsidR="00AC16BA" w:rsidRPr="00945732" w:rsidRDefault="00AC16B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2A7A233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3B047C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riť neoddeliteľnú súčasť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zmluvy 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 poskytovaní služieb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7D68664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BEEAE0C" w14:textId="739F9D4A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D621D76" w14:textId="7B4C15CE" w:rsidR="00E10E74" w:rsidRDefault="00E10E7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0ED85F5" w14:textId="77777777" w:rsidR="00E10E74" w:rsidRDefault="00E10E7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E980F27" w14:textId="2D04694A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D4800AB" w14:textId="74949FEF" w:rsidR="005E331D" w:rsidRDefault="005E331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4C88AAA" w14:textId="37490AB8" w:rsidR="005E331D" w:rsidRDefault="005E331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82CF4FC" w14:textId="77777777" w:rsidR="005E331D" w:rsidRDefault="005E331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EDEB6A4" w14:textId="293A191B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AD3FD71" w14:textId="62774EFB" w:rsidR="005B1D18" w:rsidRDefault="00F122D2" w:rsidP="00F122D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t xml:space="preserve">Príloha č. 1.1 Opisu predmetu zákazky:  </w:t>
      </w:r>
    </w:p>
    <w:p w14:paraId="353E405A" w14:textId="01872463" w:rsidR="00745FE7" w:rsidRDefault="00F122D2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  <w:r w:rsidR="00DA79EE">
        <w:rPr>
          <w:rFonts w:ascii="Arial Narrow" w:hAnsi="Arial Narrow"/>
          <w:b/>
          <w:bCs/>
          <w:color w:val="000000"/>
          <w:sz w:val="22"/>
          <w:szCs w:val="22"/>
        </w:rPr>
        <w:t xml:space="preserve">:  </w:t>
      </w:r>
      <w:r w:rsidR="00E51A98">
        <w:rPr>
          <w:rFonts w:ascii="Arial Narrow" w:hAnsi="Arial Narrow"/>
          <w:sz w:val="22"/>
          <w:szCs w:val="22"/>
        </w:rPr>
        <w:t xml:space="preserve">Položka č. </w:t>
      </w:r>
      <w:r w:rsidR="00745FE7">
        <w:rPr>
          <w:rFonts w:ascii="Arial Narrow" w:hAnsi="Arial Narrow"/>
          <w:sz w:val="22"/>
          <w:szCs w:val="22"/>
        </w:rPr>
        <w:t xml:space="preserve">1: </w:t>
      </w:r>
    </w:p>
    <w:p w14:paraId="7223965F" w14:textId="77777777" w:rsidR="00885925" w:rsidRDefault="00885925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6550A832" w14:textId="5A86AC76" w:rsidR="005B1D18" w:rsidRDefault="005B1D18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60289A71" w14:textId="71549F65" w:rsidR="00E31A44" w:rsidRDefault="003B4C51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>
        <w:rPr>
          <w:noProof/>
          <w:lang w:eastAsia="sk-SK"/>
        </w:rPr>
        <w:drawing>
          <wp:inline distT="0" distB="0" distL="0" distR="0" wp14:anchorId="5673C962" wp14:editId="22F3EF5C">
            <wp:extent cx="6151689" cy="5350212"/>
            <wp:effectExtent l="635" t="0" r="2540" b="254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6166163" cy="536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BFFE61" w14:textId="056E2F79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6F1FDF97" w14:textId="358ECAA9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42018E09" w14:textId="4BBC1ADB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0A5F18E8" w14:textId="05C460C2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59C0B89C" w14:textId="3A362825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4AAEF06D" w14:textId="605BA4F9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1E72E57E" w14:textId="407F7671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74EF93EE" w14:textId="38A3C0E6" w:rsidR="00F8494B" w:rsidRPr="005B1D18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sectPr w:rsidR="00F8494B" w:rsidRPr="005B1D18" w:rsidSect="006B2F31">
      <w:headerReference w:type="default" r:id="rId9"/>
      <w:footerReference w:type="default" r:id="rId10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A4EA22" w14:textId="77777777" w:rsidR="009F6C2C" w:rsidRDefault="009F6C2C" w:rsidP="006E6235">
      <w:r>
        <w:separator/>
      </w:r>
    </w:p>
  </w:endnote>
  <w:endnote w:type="continuationSeparator" w:id="0">
    <w:p w14:paraId="539141C8" w14:textId="77777777" w:rsidR="009F6C2C" w:rsidRDefault="009F6C2C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230504FA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D57C7" w:rsidRPr="008D57C7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60D4D6" w14:textId="77777777" w:rsidR="009F6C2C" w:rsidRDefault="009F6C2C" w:rsidP="006E6235">
      <w:r>
        <w:separator/>
      </w:r>
    </w:p>
  </w:footnote>
  <w:footnote w:type="continuationSeparator" w:id="0">
    <w:p w14:paraId="4AF7F7C4" w14:textId="77777777" w:rsidR="009F6C2C" w:rsidRDefault="009F6C2C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5E484C29"/>
    <w:multiLevelType w:val="hybridMultilevel"/>
    <w:tmpl w:val="7DD60632"/>
    <w:lvl w:ilvl="0" w:tplc="8B2225E0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  <w:sz w:val="22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 w:numId="1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4206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2D5C"/>
    <w:rsid w:val="000935DC"/>
    <w:rsid w:val="00096247"/>
    <w:rsid w:val="000A1314"/>
    <w:rsid w:val="000A1B45"/>
    <w:rsid w:val="000A3AC3"/>
    <w:rsid w:val="000A644D"/>
    <w:rsid w:val="000B1B43"/>
    <w:rsid w:val="000B1D62"/>
    <w:rsid w:val="000B3A84"/>
    <w:rsid w:val="000B5E10"/>
    <w:rsid w:val="000C22C0"/>
    <w:rsid w:val="000C35E6"/>
    <w:rsid w:val="000C64A9"/>
    <w:rsid w:val="000D0414"/>
    <w:rsid w:val="000D4C84"/>
    <w:rsid w:val="000E00E9"/>
    <w:rsid w:val="000E18C6"/>
    <w:rsid w:val="000E2F2D"/>
    <w:rsid w:val="000E63B6"/>
    <w:rsid w:val="000F0D0F"/>
    <w:rsid w:val="000F1466"/>
    <w:rsid w:val="000F1C81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5809"/>
    <w:rsid w:val="00136CC8"/>
    <w:rsid w:val="001378B5"/>
    <w:rsid w:val="00144AD6"/>
    <w:rsid w:val="00151610"/>
    <w:rsid w:val="00153E4C"/>
    <w:rsid w:val="00154C42"/>
    <w:rsid w:val="00154F18"/>
    <w:rsid w:val="00156EC5"/>
    <w:rsid w:val="00160EF4"/>
    <w:rsid w:val="0016351E"/>
    <w:rsid w:val="00167487"/>
    <w:rsid w:val="001706B2"/>
    <w:rsid w:val="00171CF7"/>
    <w:rsid w:val="001720D2"/>
    <w:rsid w:val="00173DF0"/>
    <w:rsid w:val="001741EB"/>
    <w:rsid w:val="001759D8"/>
    <w:rsid w:val="00177225"/>
    <w:rsid w:val="001808E4"/>
    <w:rsid w:val="001817C0"/>
    <w:rsid w:val="00181F44"/>
    <w:rsid w:val="00183D0D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A5DF0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695F"/>
    <w:rsid w:val="00236EA2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B61E8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2F7A47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329F3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1DF4"/>
    <w:rsid w:val="003A55C3"/>
    <w:rsid w:val="003A723B"/>
    <w:rsid w:val="003B047C"/>
    <w:rsid w:val="003B06AC"/>
    <w:rsid w:val="003B3DFB"/>
    <w:rsid w:val="003B3E1D"/>
    <w:rsid w:val="003B4C51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E44E4"/>
    <w:rsid w:val="003F4B8E"/>
    <w:rsid w:val="003F52D2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3E4E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4CD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2A13"/>
    <w:rsid w:val="004A3E44"/>
    <w:rsid w:val="004A497C"/>
    <w:rsid w:val="004A6896"/>
    <w:rsid w:val="004A7B26"/>
    <w:rsid w:val="004B7F5C"/>
    <w:rsid w:val="004C1583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17B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4856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37133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3DF6"/>
    <w:rsid w:val="00577102"/>
    <w:rsid w:val="00582B65"/>
    <w:rsid w:val="00582DCF"/>
    <w:rsid w:val="00591E2C"/>
    <w:rsid w:val="00592949"/>
    <w:rsid w:val="00594446"/>
    <w:rsid w:val="005B0434"/>
    <w:rsid w:val="005B0B10"/>
    <w:rsid w:val="005B1D18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331D"/>
    <w:rsid w:val="005E4798"/>
    <w:rsid w:val="005E7AB9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7E7"/>
    <w:rsid w:val="006367A9"/>
    <w:rsid w:val="00641960"/>
    <w:rsid w:val="006428AD"/>
    <w:rsid w:val="006458F5"/>
    <w:rsid w:val="006459FE"/>
    <w:rsid w:val="00645D7C"/>
    <w:rsid w:val="006463D4"/>
    <w:rsid w:val="00650B2A"/>
    <w:rsid w:val="00650D08"/>
    <w:rsid w:val="006574B0"/>
    <w:rsid w:val="0066597C"/>
    <w:rsid w:val="00670B35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C3F47"/>
    <w:rsid w:val="006C6882"/>
    <w:rsid w:val="006E5463"/>
    <w:rsid w:val="006E6235"/>
    <w:rsid w:val="006E757E"/>
    <w:rsid w:val="006F1081"/>
    <w:rsid w:val="006F18C9"/>
    <w:rsid w:val="006F1D8A"/>
    <w:rsid w:val="006F5816"/>
    <w:rsid w:val="00701D18"/>
    <w:rsid w:val="00702C81"/>
    <w:rsid w:val="0070379A"/>
    <w:rsid w:val="007038C7"/>
    <w:rsid w:val="0070680D"/>
    <w:rsid w:val="007079F2"/>
    <w:rsid w:val="007107F6"/>
    <w:rsid w:val="007131DE"/>
    <w:rsid w:val="00715463"/>
    <w:rsid w:val="007168CB"/>
    <w:rsid w:val="00716B26"/>
    <w:rsid w:val="0071765A"/>
    <w:rsid w:val="007211B9"/>
    <w:rsid w:val="00722396"/>
    <w:rsid w:val="00723510"/>
    <w:rsid w:val="007301F2"/>
    <w:rsid w:val="00734EA2"/>
    <w:rsid w:val="00736D47"/>
    <w:rsid w:val="00737FAA"/>
    <w:rsid w:val="00741213"/>
    <w:rsid w:val="00745FE7"/>
    <w:rsid w:val="007466F2"/>
    <w:rsid w:val="007522AB"/>
    <w:rsid w:val="00753316"/>
    <w:rsid w:val="0076207D"/>
    <w:rsid w:val="007627B5"/>
    <w:rsid w:val="00767AB0"/>
    <w:rsid w:val="0077096A"/>
    <w:rsid w:val="00772863"/>
    <w:rsid w:val="0077619F"/>
    <w:rsid w:val="00777901"/>
    <w:rsid w:val="00781891"/>
    <w:rsid w:val="00782CEC"/>
    <w:rsid w:val="00784263"/>
    <w:rsid w:val="00785A4B"/>
    <w:rsid w:val="00790371"/>
    <w:rsid w:val="00797816"/>
    <w:rsid w:val="007A3725"/>
    <w:rsid w:val="007A47AA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61A4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1E54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00E5"/>
    <w:rsid w:val="008577C6"/>
    <w:rsid w:val="00861DFD"/>
    <w:rsid w:val="00866950"/>
    <w:rsid w:val="0086745F"/>
    <w:rsid w:val="00871C6E"/>
    <w:rsid w:val="00877804"/>
    <w:rsid w:val="008808C4"/>
    <w:rsid w:val="00883CD1"/>
    <w:rsid w:val="008852EC"/>
    <w:rsid w:val="00885925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1F86"/>
    <w:rsid w:val="008D47A8"/>
    <w:rsid w:val="008D534E"/>
    <w:rsid w:val="008D57C7"/>
    <w:rsid w:val="008D6275"/>
    <w:rsid w:val="008D740A"/>
    <w:rsid w:val="008E1AA4"/>
    <w:rsid w:val="008E23B5"/>
    <w:rsid w:val="008E30D2"/>
    <w:rsid w:val="008E40D1"/>
    <w:rsid w:val="008E5017"/>
    <w:rsid w:val="008E56FC"/>
    <w:rsid w:val="008F3901"/>
    <w:rsid w:val="008F5600"/>
    <w:rsid w:val="00901167"/>
    <w:rsid w:val="00912498"/>
    <w:rsid w:val="0091435F"/>
    <w:rsid w:val="009150F1"/>
    <w:rsid w:val="00915B6F"/>
    <w:rsid w:val="0092116C"/>
    <w:rsid w:val="00923D7F"/>
    <w:rsid w:val="009244B7"/>
    <w:rsid w:val="009257B3"/>
    <w:rsid w:val="00927C7E"/>
    <w:rsid w:val="00930F80"/>
    <w:rsid w:val="009318E0"/>
    <w:rsid w:val="00936BC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159A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9F6C2C"/>
    <w:rsid w:val="00A04F38"/>
    <w:rsid w:val="00A054F6"/>
    <w:rsid w:val="00A07995"/>
    <w:rsid w:val="00A100B5"/>
    <w:rsid w:val="00A10F16"/>
    <w:rsid w:val="00A145A1"/>
    <w:rsid w:val="00A16459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1F7C"/>
    <w:rsid w:val="00AA5611"/>
    <w:rsid w:val="00AA7BFC"/>
    <w:rsid w:val="00AB04D2"/>
    <w:rsid w:val="00AB24FC"/>
    <w:rsid w:val="00AB2BE8"/>
    <w:rsid w:val="00AC03B9"/>
    <w:rsid w:val="00AC0623"/>
    <w:rsid w:val="00AC16BA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254B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22F8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70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39E3"/>
    <w:rsid w:val="00C40A7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1F1A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B99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57F9"/>
    <w:rsid w:val="00D576E1"/>
    <w:rsid w:val="00D75E17"/>
    <w:rsid w:val="00D863B3"/>
    <w:rsid w:val="00D9150A"/>
    <w:rsid w:val="00D938CF"/>
    <w:rsid w:val="00D939C1"/>
    <w:rsid w:val="00D94942"/>
    <w:rsid w:val="00D96AED"/>
    <w:rsid w:val="00D9790F"/>
    <w:rsid w:val="00DA05EA"/>
    <w:rsid w:val="00DA16AF"/>
    <w:rsid w:val="00DA2828"/>
    <w:rsid w:val="00DA299C"/>
    <w:rsid w:val="00DA58D5"/>
    <w:rsid w:val="00DA79EE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3741"/>
    <w:rsid w:val="00DF78B7"/>
    <w:rsid w:val="00E0209E"/>
    <w:rsid w:val="00E05266"/>
    <w:rsid w:val="00E0735C"/>
    <w:rsid w:val="00E10E74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1A44"/>
    <w:rsid w:val="00E32E21"/>
    <w:rsid w:val="00E3447A"/>
    <w:rsid w:val="00E36325"/>
    <w:rsid w:val="00E36E0E"/>
    <w:rsid w:val="00E41863"/>
    <w:rsid w:val="00E42552"/>
    <w:rsid w:val="00E433D6"/>
    <w:rsid w:val="00E50C5F"/>
    <w:rsid w:val="00E51A98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C7AAB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22D2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8494B"/>
    <w:rsid w:val="00F937D8"/>
    <w:rsid w:val="00F93BA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59A5E0-E0D6-42B6-B5AA-5C45F88B5C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30</Words>
  <Characters>1312</Characters>
  <Application>Microsoft Office Word</Application>
  <DocSecurity>0</DocSecurity>
  <Lines>10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Viera Melišeková</cp:lastModifiedBy>
  <cp:revision>9</cp:revision>
  <cp:lastPrinted>2022-06-24T06:53:00Z</cp:lastPrinted>
  <dcterms:created xsi:type="dcterms:W3CDTF">2024-03-27T14:19:00Z</dcterms:created>
  <dcterms:modified xsi:type="dcterms:W3CDTF">2024-05-03T10:59:00Z</dcterms:modified>
</cp:coreProperties>
</file>